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E4072" w14:textId="3958E200" w:rsidR="00A25D41" w:rsidRDefault="00585D70" w:rsidP="00E40359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looking at the website I was able to discover that there are a lot of interesting jobs out there, the E-Commerce </w:t>
      </w:r>
      <w:r w:rsidR="00B817B7">
        <w:rPr>
          <w:rFonts w:ascii="Times New Roman" w:hAnsi="Times New Roman" w:cs="Times New Roman"/>
          <w:sz w:val="24"/>
          <w:szCs w:val="24"/>
        </w:rPr>
        <w:t xml:space="preserve">Site Developer was especially interesting to me as I help run my company’s E-Commerce division as a salesperson and client relations liaison. </w:t>
      </w:r>
      <w:r w:rsidR="007346AB">
        <w:rPr>
          <w:rFonts w:ascii="Times New Roman" w:hAnsi="Times New Roman" w:cs="Times New Roman"/>
          <w:sz w:val="24"/>
          <w:szCs w:val="24"/>
        </w:rPr>
        <w:t xml:space="preserve">But the aspects of helping to develop the site and make sure it’s properly integrated with internal systems as well as </w:t>
      </w:r>
      <w:r w:rsidR="0038585A">
        <w:rPr>
          <w:rFonts w:ascii="Times New Roman" w:hAnsi="Times New Roman" w:cs="Times New Roman"/>
          <w:sz w:val="24"/>
          <w:szCs w:val="24"/>
        </w:rPr>
        <w:t>compliant with security standards is very interesting.</w:t>
      </w:r>
    </w:p>
    <w:p w14:paraId="1F2EF79B" w14:textId="5143F4FB" w:rsidR="00F82B03" w:rsidRDefault="00F82B03" w:rsidP="00E40359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lso learned just how much money can be made in this field. It</w:t>
      </w:r>
      <w:r w:rsidR="00B233AE">
        <w:rPr>
          <w:rFonts w:ascii="Times New Roman" w:hAnsi="Times New Roman" w:cs="Times New Roman"/>
          <w:sz w:val="24"/>
          <w:szCs w:val="24"/>
        </w:rPr>
        <w:t xml:space="preserve">’s pretty incredible to see that </w:t>
      </w:r>
      <w:r w:rsidR="00DD566D">
        <w:rPr>
          <w:rFonts w:ascii="Times New Roman" w:hAnsi="Times New Roman" w:cs="Times New Roman"/>
          <w:sz w:val="24"/>
          <w:szCs w:val="24"/>
        </w:rPr>
        <w:t xml:space="preserve">the average job in the field of Web Development has a salary of $140k! </w:t>
      </w:r>
    </w:p>
    <w:p w14:paraId="1128C9C3" w14:textId="77777777" w:rsidR="005D498E" w:rsidRDefault="003F16DB" w:rsidP="005D498E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class, I would say what helped me the most is first of all learning the difference between front and back-end coding. A few weeks ago, it was all the same thing to me: coding. But now that it’s a bit less like Greek (the backend part) I feel a bit more comfortable working with our web development team at my work. I can use a bit more helpful and specific vernacular and also know what sort of questions I need to ask in order to get the results I need for our website to run smoothly (at least on the front end).</w:t>
      </w:r>
    </w:p>
    <w:p w14:paraId="22CABCD4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55DA49E7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0E858E36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7C9D6E6D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74BB585A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7D21BD18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11BF6D35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172227FB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6E8F8C90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5454D9BC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54821EED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76057E2D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177F2214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701253C1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24175DE9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0AB549AE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715ABF68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313DE128" w14:textId="77777777" w:rsidR="005D498E" w:rsidRDefault="005D498E" w:rsidP="005D498E">
      <w:pPr>
        <w:rPr>
          <w:rFonts w:ascii="Times New Roman" w:hAnsi="Times New Roman" w:cs="Times New Roman"/>
          <w:sz w:val="24"/>
          <w:szCs w:val="24"/>
        </w:rPr>
      </w:pPr>
    </w:p>
    <w:p w14:paraId="5914CF37" w14:textId="3BF1A659" w:rsidR="007B00AA" w:rsidRPr="005D498E" w:rsidRDefault="007E3AD6" w:rsidP="005D498E">
      <w:pPr>
        <w:ind w:left="7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="00A25D41" w:rsidRPr="00A25D41">
        <w:rPr>
          <w:rFonts w:ascii="Times New Roman" w:hAnsi="Times New Roman" w:cs="Times New Roman"/>
          <w:b/>
          <w:bCs/>
          <w:sz w:val="24"/>
          <w:szCs w:val="24"/>
        </w:rPr>
        <w:t>Word count:</w:t>
      </w:r>
      <w:r w:rsidR="003F16DB">
        <w:rPr>
          <w:rFonts w:ascii="Times New Roman" w:hAnsi="Times New Roman" w:cs="Times New Roman"/>
          <w:b/>
          <w:bCs/>
          <w:sz w:val="24"/>
          <w:szCs w:val="24"/>
        </w:rPr>
        <w:t xml:space="preserve"> 209</w:t>
      </w:r>
    </w:p>
    <w:sectPr w:rsidR="007B00AA" w:rsidRPr="005D49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NTS1NDMwtjCyNDJR0lEKTi0uzszPAykwqgUASdkmECwAAAA="/>
  </w:docVars>
  <w:rsids>
    <w:rsidRoot w:val="00A25D41"/>
    <w:rsid w:val="001B1976"/>
    <w:rsid w:val="0038585A"/>
    <w:rsid w:val="003F16DB"/>
    <w:rsid w:val="00585D70"/>
    <w:rsid w:val="005D498E"/>
    <w:rsid w:val="007346AB"/>
    <w:rsid w:val="007B00AA"/>
    <w:rsid w:val="007E3AD6"/>
    <w:rsid w:val="00A25D41"/>
    <w:rsid w:val="00B233AE"/>
    <w:rsid w:val="00B817B7"/>
    <w:rsid w:val="00DD566D"/>
    <w:rsid w:val="00E40359"/>
    <w:rsid w:val="00F82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8DF58"/>
  <w15:chartTrackingRefBased/>
  <w15:docId w15:val="{F7EE76E3-526B-4F0B-BA1D-8F67B824C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74</Words>
  <Characters>993</Characters>
  <Application>Microsoft Office Word</Application>
  <DocSecurity>0</DocSecurity>
  <Lines>8</Lines>
  <Paragraphs>2</Paragraphs>
  <ScaleCrop>false</ScaleCrop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Stokes</dc:creator>
  <cp:keywords/>
  <dc:description/>
  <cp:lastModifiedBy>Ethan Stokes</cp:lastModifiedBy>
  <cp:revision>13</cp:revision>
  <dcterms:created xsi:type="dcterms:W3CDTF">2023-06-22T23:53:00Z</dcterms:created>
  <dcterms:modified xsi:type="dcterms:W3CDTF">2023-06-23T00:03:00Z</dcterms:modified>
</cp:coreProperties>
</file>